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Police</w:t>
      </w:r>
      <w:r>
        <w:t xml:space="preserve"> </w:t>
      </w:r>
      <w:r>
        <w:t xml:space="preserve">Officer</w:t>
      </w:r>
      <w:r>
        <w:t xml:space="preserve"> </w:t>
      </w:r>
      <w:r>
        <w:t xml:space="preserve">for</w:t>
      </w:r>
      <w:r>
        <w:t xml:space="preserve"> </w:t>
      </w:r>
      <w:r>
        <w:t xml:space="preserve">Queensland</w:t>
      </w:r>
      <w:r>
        <w:t xml:space="preserve"> </w:t>
      </w:r>
      <w:r>
        <w:t xml:space="preserve">Police</w:t>
      </w:r>
      <w:r>
        <w:t xml:space="preserve"> </w:t>
      </w:r>
      <w:r>
        <w:t xml:space="preserve">Service</w:t>
      </w:r>
      <w:r>
        <w:t xml:space="preserve"> </w:t>
      </w:r>
      <w:r>
        <w:t xml:space="preserve">-</w:t>
      </w:r>
      <w:r>
        <w:t xml:space="preserve"> </w:t>
      </w:r>
      <w:r>
        <w:t xml:space="preserve">Brisbane</w:t>
      </w:r>
    </w:p>
    <w:bookmarkStart w:id="20" w:name="Xdebe93d20ef12da4ca3230faeeec5a37e8265f6"/>
    <w:p>
      <w:pPr>
        <w:pStyle w:val="Heading1"/>
      </w:pPr>
      <w:r>
        <w:t xml:space="preserve">Statement of Purpose: A Commitment to Serve as a Police Officer in Brisbane, Australia</w:t>
      </w:r>
    </w:p>
    <w:p>
      <w:pPr>
        <w:pStyle w:val="FirstParagraph"/>
      </w:pPr>
      <w:r>
        <w:t xml:space="preserve">From the vibrant streets of Brisbane’s inner-city precincts to the serene riverfronts along the Brisbane River and the bustling cultural hubs like South Bank and Roma Street Parkland, it is within this unique tapestry of urban energy, natural beauty, and diverse communities that I envision my future as a dedicated Police Officer. This</w:t>
      </w:r>
      <w:r>
        <w:t xml:space="preserve"> </w:t>
      </w:r>
      <w:r>
        <w:rPr>
          <w:bCs/>
          <w:b/>
        </w:rPr>
        <w:t xml:space="preserve">Statement of Purpose</w:t>
      </w:r>
      <w:r>
        <w:t xml:space="preserve"> </w:t>
      </w:r>
      <w:r>
        <w:t xml:space="preserve">articulates my profound motivation to join the Queensland Police Service (QPS) and serve with integrity as a</w:t>
      </w:r>
      <w:r>
        <w:t xml:space="preserve"> </w:t>
      </w:r>
      <w:r>
        <w:rPr>
          <w:bCs/>
          <w:b/>
        </w:rPr>
        <w:t xml:space="preserve">Police Officer</w:t>
      </w:r>
      <w:r>
        <w:t xml:space="preserve"> </w:t>
      </w:r>
      <w:r>
        <w:t xml:space="preserve">specifically within the dynamic context of</w:t>
      </w:r>
      <w:r>
        <w:t xml:space="preserve"> </w:t>
      </w:r>
      <w:r>
        <w:rPr>
          <w:bCs/>
          <w:b/>
        </w:rPr>
        <w:t xml:space="preserve">Australia Brisbane</w:t>
      </w:r>
      <w:r>
        <w:t xml:space="preserve">.</w:t>
      </w:r>
    </w:p>
    <w:p>
      <w:pPr>
        <w:pStyle w:val="BodyText"/>
      </w:pPr>
      <w:r>
        <w:t xml:space="preserve">Brisbane, as the capital of Queensland and a city renowned for its welcoming spirit, rapid growth, and cultural richness, presents both significant opportunities and complex challenges for law enforcement. Having resided in Brisbane for five years – working across community services in the Fortitude Valley precinct and volunteering with youth programs at the South Bank Community Centre – I have witnessed firsthand the profound impact that proactive, compassionate policing has on fostering safe, inclusive neighbourhoods. My experiences navigating Brisbane’s diverse social landscape, from supporting multicultural festivals during the Ekka (Royal Queensland Show) to assisting residents impacted by seasonal flooding in northern suburbs like Bribie Island and Redland City, have crystallized my understanding: effective policing in</w:t>
      </w:r>
      <w:r>
        <w:t xml:space="preserve"> </w:t>
      </w:r>
      <w:r>
        <w:rPr>
          <w:bCs/>
          <w:b/>
        </w:rPr>
        <w:t xml:space="preserve">Australia Brisbane</w:t>
      </w:r>
      <w:r>
        <w:t xml:space="preserve"> </w:t>
      </w:r>
      <w:r>
        <w:t xml:space="preserve">requires not just tactical skill, but deep cultural sensitivity, community trust-building, and a genuine commitment to the well-being of every resident. This is why I am applying to become a sworn</w:t>
      </w:r>
      <w:r>
        <w:t xml:space="preserve"> </w:t>
      </w:r>
      <w:r>
        <w:rPr>
          <w:bCs/>
          <w:b/>
        </w:rPr>
        <w:t xml:space="preserve">Police Officer</w:t>
      </w:r>
      <w:r>
        <w:t xml:space="preserve"> </w:t>
      </w:r>
      <w:r>
        <w:t xml:space="preserve">within the Queensland Police Service – to contribute meaningfully to keeping Brisbane safe and thriving for generations.</w:t>
      </w:r>
    </w:p>
    <w:p>
      <w:pPr>
        <w:pStyle w:val="BodyText"/>
      </w:pPr>
      <w:r>
        <w:t xml:space="preserve">My academic foundation in Criminology and Psychology at the University of Queensland, complemented by a Certificate IV in Justice Studies, provided me with essential theoretical frameworks. I studied Brisbane-specific case studies on community policing models, the challenges of managing large-scale events like the Brisbane Lions home games or international conferences at the Brisbane Convention &amp; Exhibition Centre (BCEC), and strategies for de-escalating situations within our city’s diverse population. Crucially, this academic journey was always paired with practical engagement. I completed a 12-week internship with the QPS Community Engagement Unit in West End, observing officers collaborate closely with local councils to address minor offences through restorative justice circles rather than punitive measures alone. This experience illuminated the transformative power of building relationships – a principle central to the QPS’s Vision: “A Safe and Just Queensland for All.” It confirmed my desire not just to enforce laws, but to actively participate in creating safer environments where communities feel heard and protected within</w:t>
      </w:r>
      <w:r>
        <w:t xml:space="preserve"> </w:t>
      </w:r>
      <w:r>
        <w:rPr>
          <w:bCs/>
          <w:b/>
        </w:rPr>
        <w:t xml:space="preserve">Australia Brisbane</w:t>
      </w:r>
      <w:r>
        <w:t xml:space="preserve">.</w:t>
      </w:r>
    </w:p>
    <w:p>
      <w:pPr>
        <w:pStyle w:val="BodyText"/>
      </w:pPr>
      <w:r>
        <w:t xml:space="preserve">My personal values align intrinsically with the core principles of the Queensland Police Service: Integrity, Respect, Responsibility, and Excellence. I have consistently demonstrated these through my work. As a volunteer crisis responder for the Red Cross in Brisbane during Cyclone Debbie recovery operations in 2017, I learned to operate calmly under pressure while prioritizing community needs over personal comfort – a direct parallel to the demands placed on</w:t>
      </w:r>
      <w:r>
        <w:t xml:space="preserve"> </w:t>
      </w:r>
      <w:r>
        <w:rPr>
          <w:bCs/>
          <w:b/>
        </w:rPr>
        <w:t xml:space="preserve">Police Officer</w:t>
      </w:r>
      <w:r>
        <w:t xml:space="preserve">s daily. My fluency in Mandarin (developed through living near the Chinatown precinct and working with local migrant communities) is a tangible asset for building trust across Brisbane’s rapidly growing Asian-Australian population, enhancing communication during incidents and fostering stronger community-police partnerships – something the QPS actively champions in its Community Safety Strategy for 2030. I understand that effective policing in</w:t>
      </w:r>
      <w:r>
        <w:t xml:space="preserve"> </w:t>
      </w:r>
      <w:r>
        <w:rPr>
          <w:bCs/>
          <w:b/>
        </w:rPr>
        <w:t xml:space="preserve">Australia Brisbane</w:t>
      </w:r>
      <w:r>
        <w:t xml:space="preserve"> </w:t>
      </w:r>
      <w:r>
        <w:t xml:space="preserve">isn't a one-size-fits-all approach; it requires understanding the specific needs of each suburb, from the historical significance of Petrie Terrace to the evolving dynamics of growing areas like Coopers Plains.</w:t>
      </w:r>
    </w:p>
    <w:p>
      <w:pPr>
        <w:pStyle w:val="BodyText"/>
      </w:pPr>
      <w:r>
        <w:t xml:space="preserve">Why Brisbane specifically? It is not merely a location, but a community I have chosen to invest in. Unlike larger cities like Sydney or Melbourne, Brisbane’s growth has been marked by an emphasis on integrating green spaces and fostering strong local identities – from the Riverwalk to the cultural vibrancy of Fortitude Valley. This environment demands police officers who understand urban renewal challenges, traffic management for major infrastructure projects (like Cross River Rail), and the unique pressures on young people in a rapidly expanding city. I am eager to apply my skills within this specific context, contributing to initiatives like QPS’s “Youth Engagement Programs” or supporting the safe operation of events at Suncorp Stadium. I am not seeking a generic policing role; I seek the opportunity to be an active, respectful member of Brisbane’s policing family, serving its people with dedication.</w:t>
      </w:r>
    </w:p>
    <w:p>
      <w:pPr>
        <w:pStyle w:val="BodyText"/>
      </w:pPr>
      <w:r>
        <w:t xml:space="preserve">I recognize that becoming a sworn</w:t>
      </w:r>
      <w:r>
        <w:t xml:space="preserve"> </w:t>
      </w:r>
      <w:r>
        <w:rPr>
          <w:bCs/>
          <w:b/>
        </w:rPr>
        <w:t xml:space="preserve">Police Officer</w:t>
      </w:r>
      <w:r>
        <w:t xml:space="preserve"> </w:t>
      </w:r>
      <w:r>
        <w:t xml:space="preserve">is a profound responsibility and honour. It demands unwavering commitment to ethics, continuous professional development in areas like digital forensics (a rapidly growing need in Brisbane) and mental health first aid (critical for our community), and an unyielding focus on serving all citizens fairly. I am prepared for the physical, mental, and emotional rigours of the training academy at QPS’s Queensland Police Academy in Acacia Ridge. My goal is not merely to pass; it is to excel as a model officer who embodies the QPS values every day while contributing positively to Brisbane’s safety narrative.</w:t>
      </w:r>
    </w:p>
    <w:p>
      <w:pPr>
        <w:pStyle w:val="BodyText"/>
      </w:pPr>
      <w:r>
        <w:t xml:space="preserve">This</w:t>
      </w:r>
      <w:r>
        <w:t xml:space="preserve"> </w:t>
      </w:r>
      <w:r>
        <w:rPr>
          <w:bCs/>
          <w:b/>
        </w:rPr>
        <w:t xml:space="preserve">Statement of Purpose</w:t>
      </w:r>
      <w:r>
        <w:t xml:space="preserve"> </w:t>
      </w:r>
      <w:r>
        <w:t xml:space="preserve">reflects my deep-seated commitment: I am not applying simply for a job, but for the privilege of serving as a</w:t>
      </w:r>
      <w:r>
        <w:t xml:space="preserve"> </w:t>
      </w:r>
      <w:r>
        <w:rPr>
          <w:bCs/>
          <w:b/>
        </w:rPr>
        <w:t xml:space="preserve">Police Officer</w:t>
      </w:r>
      <w:r>
        <w:t xml:space="preserve"> </w:t>
      </w:r>
      <w:r>
        <w:t xml:space="preserve">in Brisbane, Australia. I am ready to learn, to adapt, and to actively contribute to making Brisbane one of the safest and most welcoming cities in</w:t>
      </w:r>
      <w:r>
        <w:t xml:space="preserve"> </w:t>
      </w:r>
      <w:r>
        <w:rPr>
          <w:bCs/>
          <w:b/>
        </w:rPr>
        <w:t xml:space="preserve">Australia Brisbane</w:t>
      </w:r>
      <w:r>
        <w:t xml:space="preserve">, ensuring its unique spirit continues to flourish for all who call it home. I look forward with great enthusiasm to the possibility of joining your dedicated ranks and serving Queensland’s capital with honour.</w:t>
      </w:r>
    </w:p>
    <w:p>
      <w:pPr>
        <w:pStyle w:val="BodyText"/>
      </w:pPr>
      <w:r>
        <w:t xml:space="preserve">Respectfully Submitted,</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Police Officer for Queensland Police Service - Brisbane</dc:title>
  <dc:creator/>
  <cp:keywords/>
  <dcterms:created xsi:type="dcterms:W3CDTF">2026-07-23T15:46:20Z</dcterms:created>
  <dcterms:modified xsi:type="dcterms:W3CDTF">2026-07-23T15:46:20Z</dcterms:modified>
</cp:coreProperties>
</file>

<file path=docProps/custom.xml><?xml version="1.0" encoding="utf-8"?>
<Properties xmlns="http://schemas.openxmlformats.org/officeDocument/2006/custom-properties" xmlns:vt="http://schemas.openxmlformats.org/officeDocument/2006/docPropsVTypes"/>
</file>